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5D28A9C5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F32468" w:rsidRPr="007F773F">
        <w:rPr>
          <w:rFonts w:ascii="Times New Roman" w:eastAsia="宋体" w:hAnsi="Times New Roman" w:hint="eastAsia"/>
          <w:sz w:val="24"/>
        </w:rPr>
        <w:t>介绍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了</w:t>
      </w:r>
      <w:proofErr w:type="spellStart"/>
      <w:r w:rsidR="00F32468" w:rsidRPr="007F773F">
        <w:rPr>
          <w:rFonts w:ascii="Times New Roman" w:eastAsia="宋体" w:hAnsi="Times New Roman"/>
          <w:sz w:val="24"/>
        </w:rPr>
        <w:t>Tendermint</w:t>
      </w:r>
      <w:proofErr w:type="spellEnd"/>
      <w:r w:rsidR="00F32468" w:rsidRPr="007F773F">
        <w:rPr>
          <w:rFonts w:ascii="Times New Roman" w:eastAsia="宋体" w:hAnsi="Times New Roman"/>
          <w:sz w:val="24"/>
        </w:rPr>
        <w:t>-BFT</w:t>
      </w:r>
      <w:r w:rsidR="00F32468" w:rsidRPr="007F773F">
        <w:rPr>
          <w:rFonts w:ascii="Times New Roman" w:eastAsia="宋体" w:hAnsi="Times New Roman"/>
          <w:sz w:val="24"/>
        </w:rPr>
        <w:t>（</w:t>
      </w:r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）共识机制的</w:t>
      </w:r>
      <w:r w:rsidR="009C321E" w:rsidRPr="007F773F">
        <w:rPr>
          <w:rFonts w:ascii="Times New Roman" w:eastAsia="宋体" w:hAnsi="Times New Roman" w:hint="eastAsia"/>
          <w:sz w:val="24"/>
        </w:rPr>
        <w:t>初步框架</w:t>
      </w:r>
      <w:r w:rsidR="00D33A93">
        <w:rPr>
          <w:rFonts w:ascii="Times New Roman" w:eastAsia="宋体" w:hAnsi="Times New Roman" w:hint="eastAsia"/>
          <w:sz w:val="24"/>
        </w:rPr>
        <w:t>、</w:t>
      </w:r>
      <w:r w:rsidR="00F32468" w:rsidRPr="007F773F">
        <w:rPr>
          <w:rFonts w:ascii="Times New Roman" w:eastAsia="宋体" w:hAnsi="Times New Roman"/>
          <w:sz w:val="24"/>
        </w:rPr>
        <w:t>核心功能</w:t>
      </w:r>
      <w:r w:rsidR="00D33A93">
        <w:rPr>
          <w:rFonts w:ascii="Times New Roman" w:eastAsia="宋体" w:hAnsi="Times New Roman" w:hint="eastAsia"/>
          <w:sz w:val="24"/>
        </w:rPr>
        <w:t>以及协议描述</w:t>
      </w:r>
      <w:r w:rsidR="009C321E" w:rsidRPr="007F773F">
        <w:rPr>
          <w:rFonts w:ascii="Times New Roman" w:eastAsia="宋体" w:hAnsi="Times New Roman" w:hint="eastAsia"/>
          <w:sz w:val="24"/>
        </w:rPr>
        <w:t>。本文</w:t>
      </w:r>
      <w:r w:rsidR="00EA355C">
        <w:rPr>
          <w:rFonts w:ascii="Times New Roman" w:eastAsia="宋体" w:hAnsi="Times New Roman" w:hint="eastAsia"/>
          <w:sz w:val="24"/>
        </w:rPr>
        <w:t>细化</w:t>
      </w:r>
      <w:r w:rsidR="00857C36">
        <w:rPr>
          <w:rFonts w:ascii="Times New Roman" w:eastAsia="宋体" w:hAnsi="Times New Roman" w:hint="eastAsia"/>
          <w:sz w:val="24"/>
        </w:rPr>
        <w:t>了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  <w:r w:rsidR="00857C36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805EC5">
        <w:rPr>
          <w:rFonts w:ascii="Times New Roman" w:eastAsia="宋体" w:hAnsi="Times New Roman" w:hint="eastAsia"/>
          <w:sz w:val="24"/>
        </w:rPr>
        <w:t>并增加了</w:t>
      </w:r>
      <w:r w:rsidR="004C7D9A">
        <w:rPr>
          <w:rFonts w:ascii="Times New Roman" w:eastAsia="宋体" w:hAnsi="Times New Roman" w:hint="eastAsia"/>
          <w:sz w:val="24"/>
        </w:rPr>
        <w:t>对于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描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9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03F66F41" w:rsidR="00802589" w:rsidRPr="0064499D" w:rsidRDefault="00857C36" w:rsidP="00802589">
      <w:pPr>
        <w:keepNext/>
        <w:rPr>
          <w:u w:val="single"/>
        </w:rPr>
      </w:pPr>
      <w:r w:rsidRPr="007F773F">
        <w:rPr>
          <w:rFonts w:ascii="Times New Roman" w:eastAsia="宋体" w:hAnsi="Times New Roman"/>
          <w:noProof/>
        </w:rPr>
        <w:drawing>
          <wp:inline distT="0" distB="0" distL="0" distR="0" wp14:anchorId="2016BC60" wp14:editId="2F97F78F">
            <wp:extent cx="5274310" cy="2893695"/>
            <wp:effectExtent l="0" t="0" r="0" b="0"/>
            <wp:docPr id="161097411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E9DD128" w:rsidR="00BE6288" w:rsidRPr="007F773F" w:rsidRDefault="00802589" w:rsidP="00802589">
      <w:pPr>
        <w:pStyle w:val="ab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 xml:space="preserve">( </w:t>
      </w:r>
      <w:proofErr w:type="spellStart"/>
      <w:r w:rsidRPr="00FB5AB6">
        <w:rPr>
          <w:rFonts w:ascii="Times New Roman" w:eastAsia="宋体" w:hAnsi="Times New Roman" w:hint="eastAsia"/>
        </w:rPr>
        <w:t>Send,sid</w:t>
      </w:r>
      <w:proofErr w:type="spellEnd"/>
      <w:r w:rsidRPr="00FB5AB6">
        <w:rPr>
          <w:rFonts w:ascii="Times New Roman" w:eastAsia="宋体" w:hAnsi="Times New Roman" w:hint="eastAsia"/>
        </w:rPr>
        <w:t>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  <w:szCs w:val="21"/>
        </w:rPr>
        <w:t>sid</w:t>
      </w:r>
      <w:proofErr w:type="spellEnd"/>
      <w:r w:rsidRPr="00FB5AB6">
        <w:rPr>
          <w:rFonts w:ascii="Times New Roman" w:eastAsia="宋体" w:hAnsi="Times New Roman" w:hint="eastAsia"/>
          <w:szCs w:val="21"/>
        </w:rPr>
        <w:t>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 xml:space="preserve">( Send, </w:t>
      </w:r>
      <w:proofErr w:type="spellStart"/>
      <w:r w:rsidRPr="00FB5AB6">
        <w:rPr>
          <w:rFonts w:ascii="Times New Roman" w:eastAsia="宋体" w:hAnsi="Times New Roman"/>
        </w:rPr>
        <w:t>sid</w:t>
      </w:r>
      <w:proofErr w:type="spellEnd"/>
      <w:r w:rsidRPr="00FB5AB6">
        <w:rPr>
          <w:rFonts w:ascii="Times New Roman" w:eastAsia="宋体" w:hAnsi="Times New Roman"/>
        </w:rPr>
        <w:t>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startProposal</w:t>
      </w:r>
      <w:proofErr w:type="spellEnd"/>
      <w:r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9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proofErr w:type="spellStart"/>
      <w:r w:rsidRPr="009C599A">
        <w:rPr>
          <w:rFonts w:ascii="Times New Roman" w:eastAsia="宋体" w:hAnsi="Times New Roman"/>
        </w:rPr>
        <w:t>votingPower</w:t>
      </w:r>
      <w:proofErr w:type="spellEnd"/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9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9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9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9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</w:t>
      </w:r>
      <w:proofErr w:type="spellStart"/>
      <w:r w:rsidRPr="00270B6C">
        <w:rPr>
          <w:rFonts w:ascii="Times New Roman" w:eastAsia="宋体" w:hAnsi="Times New Roman"/>
          <w:szCs w:val="21"/>
        </w:rPr>
        <w:t>timeStart</w:t>
      </w:r>
      <w:proofErr w:type="spellEnd"/>
      <w:r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timeOver</w:t>
      </w:r>
      <w:proofErr w:type="spellEnd"/>
      <w:r w:rsidRPr="00270B6C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Prevote</w:t>
      </w:r>
      <w:proofErr w:type="spellEnd"/>
      <w:r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 xml:space="preserve">, </w:t>
      </w:r>
      <w:proofErr w:type="spellStart"/>
      <w:r w:rsidRPr="00270B6C">
        <w:rPr>
          <w:rFonts w:ascii="Times New Roman" w:eastAsia="宋体" w:hAnsi="Times New Roman"/>
        </w:rPr>
        <w:t>queryState</w:t>
      </w:r>
      <w:proofErr w:type="spellEnd"/>
      <w:r w:rsidRPr="00270B6C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proofErr w:type="spellStart"/>
      <w:r w:rsidRPr="00270B6C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proofErr w:type="spellStart"/>
      <w:r>
        <w:rPr>
          <w:rFonts w:ascii="Times New Roman" w:eastAsia="宋体" w:hAnsi="Times New Roman" w:hint="eastAsia"/>
        </w:rPr>
        <w:t>PoLC</w:t>
      </w:r>
      <w:proofErr w:type="spellEnd"/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</w:t>
      </w:r>
      <w:proofErr w:type="spellStart"/>
      <w:r w:rsidRPr="00ED7682">
        <w:rPr>
          <w:rFonts w:ascii="Times New Roman" w:eastAsia="宋体" w:hAnsi="Times New Roman"/>
        </w:rPr>
        <w:t>Precommit</w:t>
      </w:r>
      <w:proofErr w:type="spellEnd"/>
      <w:r w:rsidRPr="00ED7682">
        <w:rPr>
          <w:rFonts w:ascii="Times New Roman" w:eastAsia="宋体" w:hAnsi="Times New Roman"/>
        </w:rPr>
        <w:t>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Commit,Proposa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设置</w:t>
      </w:r>
      <w:proofErr w:type="spellStart"/>
      <w:r w:rsidRPr="002901CC">
        <w:rPr>
          <w:rFonts w:ascii="Times New Roman" w:eastAsia="宋体" w:hAnsi="Times New Roman"/>
        </w:rPr>
        <w:t>commitTime</w:t>
      </w:r>
      <w:proofErr w:type="spellEnd"/>
      <w:r w:rsidRPr="002901CC">
        <w:rPr>
          <w:rFonts w:ascii="Times New Roman" w:eastAsia="宋体" w:hAnsi="Times New Roman" w:hint="eastAsia"/>
        </w:rPr>
        <w:t>为当前时间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proofErr w:type="spellStart"/>
      <w:r w:rsidRPr="002901CC">
        <w:rPr>
          <w:rFonts w:ascii="Times New Roman" w:eastAsia="宋体" w:hAnsi="Times New Roman"/>
        </w:rPr>
        <w:t>newHeight</w:t>
      </w:r>
      <w:proofErr w:type="spellEnd"/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77777777" w:rsidR="00565B19" w:rsidRPr="00F11AF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quest_status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Height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77777777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startProposal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Round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77777777" w:rsidR="00565B19" w:rsidRPr="00B35183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startProposal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对应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unlock,AL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queryState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4E1DFD4F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Start</w:t>
      </w:r>
      <w:proofErr w:type="spellEnd"/>
      <w:r w:rsidRPr="00E77509">
        <w:rPr>
          <w:rFonts w:ascii="Times New Roman" w:eastAsia="宋体" w:hAnsi="Times New Roman"/>
        </w:rPr>
        <w:t>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199EC866" w14:textId="7E7E4B5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 xml:space="preserve"> </w:t>
      </w:r>
      <w:r w:rsidRPr="00D742B3">
        <w:rPr>
          <w:rFonts w:ascii="Times New Roman" w:eastAsia="宋体" w:hAnsi="Times New Roman" w:hint="eastAsia"/>
        </w:rPr>
        <w:t>←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,</w:t>
      </w:r>
      <w:r w:rsidRPr="00F207E3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然后开始倒计时</w:t>
      </w:r>
      <w:r w:rsidRPr="00D742B3">
        <w:rPr>
          <w:rFonts w:ascii="Times New Roman" w:eastAsia="宋体" w:hAnsi="Times New Roman" w:hint="eastAsia"/>
        </w:rPr>
        <w:t>。</w:t>
      </w:r>
    </w:p>
    <w:p w14:paraId="7B7AB516" w14:textId="0BC4CA75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G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2D820A80" w14:textId="0DF3A130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5B9EFD02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s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F8BA753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从</w:t>
      </w:r>
      <w:r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接收到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Start</w:t>
      </w:r>
      <w:proofErr w:type="spellEnd"/>
      <w:r w:rsidRPr="00C13648">
        <w:rPr>
          <w:rFonts w:ascii="Times New Roman" w:eastAsia="宋体" w:hAnsi="Times New Roman" w:hint="eastAsia"/>
        </w:rPr>
        <w:t>,</w:t>
      </w:r>
      <w:r w:rsidRPr="00B974CF">
        <w:t xml:space="preserve">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OK</w:t>
      </w:r>
      <w:proofErr w:type="spellEnd"/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627ACE30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它会</w:t>
      </w:r>
      <w:r w:rsidRPr="00B974CF">
        <w:rPr>
          <w:rFonts w:ascii="Times New Roman" w:eastAsia="宋体" w:hAnsi="Times New Roman" w:hint="eastAsia"/>
        </w:rPr>
        <w:t>向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bft</m:t>
            </m:r>
          </m:sub>
        </m:sSub>
      </m:oMath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</w:t>
      </w:r>
      <w:proofErr w:type="spellStart"/>
      <w:r w:rsidRPr="00AC7006">
        <w:rPr>
          <w:rFonts w:ascii="Times New Roman" w:eastAsia="宋体" w:hAnsi="Times New Roman" w:hint="eastAsia"/>
        </w:rPr>
        <w:t>timeOver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2628D70" w14:textId="4B54D82D" w:rsidR="00454ACA" w:rsidRDefault="00751BCF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三</w:t>
      </w:r>
      <w:r w:rsidR="006C0030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450465"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63139F90" w14:textId="77777777" w:rsidR="00450465" w:rsidRPr="00450465" w:rsidRDefault="00450465" w:rsidP="00450465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02DD5053" w14:textId="6D380BB4" w:rsidR="00450465" w:rsidRPr="00B45D81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565B19"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044F0204" w14:textId="454B41D4" w:rsidR="00450465" w:rsidRPr="00450465" w:rsidRDefault="0046615D" w:rsidP="00450465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t>Start</w:t>
      </w:r>
      <w:r w:rsidR="00450465"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="00450465" w:rsidRPr="00450465">
        <w:rPr>
          <w:rFonts w:ascii="Times New Roman" w:eastAsia="宋体" w:hAnsi="Times New Roman" w:hint="eastAsia"/>
        </w:rPr>
        <w:t>：</w:t>
      </w:r>
      <w:r w:rsidR="00570CEA">
        <w:rPr>
          <w:rFonts w:ascii="Times New Roman" w:eastAsia="宋体" w:hAnsi="Times New Roman" w:hint="eastAsia"/>
        </w:rPr>
        <w:t>开始共识，</w:t>
      </w:r>
      <w:r w:rsidR="00450465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450465" w:rsidRPr="00450465">
        <w:rPr>
          <w:rFonts w:ascii="Times New Roman" w:eastAsia="宋体" w:hAnsi="Times New Roman" w:hint="eastAsia"/>
        </w:rPr>
        <w:t>，选择</w:t>
      </w:r>
      <w:r w:rsidRPr="00450465">
        <w:rPr>
          <w:rFonts w:ascii="Times New Roman" w:eastAsia="宋体" w:hAnsi="Times New Roman" w:hint="eastAsia"/>
        </w:rPr>
        <w:t>并激活</w:t>
      </w:r>
      <w:r w:rsidR="00450465" w:rsidRPr="00450465">
        <w:rPr>
          <w:rFonts w:ascii="Times New Roman" w:eastAsia="宋体" w:hAnsi="Times New Roman" w:hint="eastAsia"/>
        </w:rPr>
        <w:t>一个提议者</w:t>
      </w:r>
      <w:r w:rsidR="00450465"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660D14B7" w14:textId="6D88648B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19F98212" w14:textId="00994E55" w:rsidR="0046615D" w:rsidRPr="0046615D" w:rsidRDefault="0046615D" w:rsidP="0046615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="006B5A1D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</w:t>
      </w:r>
      <w:proofErr w:type="spellStart"/>
      <w:r w:rsidR="00E77509" w:rsidRPr="00E77509">
        <w:rPr>
          <w:rFonts w:ascii="Times New Roman" w:eastAsia="宋体" w:hAnsi="Times New Roman"/>
          <w:szCs w:val="21"/>
        </w:rPr>
        <w:t>timeStart</w:t>
      </w:r>
      <w:proofErr w:type="spellEnd"/>
      <w:r w:rsidR="00E77509"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A5E07B6" w14:textId="14D09E09" w:rsidR="0046615D" w:rsidRPr="00B45D81" w:rsidRDefault="00450465" w:rsidP="0046615D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46615D" w:rsidRPr="0046615D">
        <w:rPr>
          <w:rFonts w:ascii="Times New Roman" w:eastAsia="宋体" w:hAnsi="Times New Roman" w:hint="eastAsia"/>
        </w:rPr>
        <w:t xml:space="preserve"> </w:t>
      </w:r>
      <w:r w:rsidR="0046615D"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46615D" w:rsidRPr="00450465">
        <w:rPr>
          <w:rFonts w:ascii="Times New Roman" w:eastAsia="宋体" w:hAnsi="Times New Roman" w:hint="eastAsia"/>
        </w:rPr>
        <w:t>中接收</w:t>
      </w:r>
      <w:r w:rsidR="00570CEA">
        <w:rPr>
          <w:rFonts w:ascii="Times New Roman" w:eastAsia="宋体" w:hAnsi="Times New Roman" w:hint="eastAsia"/>
        </w:rPr>
        <w:t>并</w:t>
      </w:r>
      <w:r w:rsidR="0046615D" w:rsidRPr="00450465">
        <w:rPr>
          <w:rFonts w:ascii="Times New Roman" w:eastAsia="宋体" w:hAnsi="Times New Roman" w:hint="eastAsia"/>
        </w:rPr>
        <w:t>选择一个</w:t>
      </w:r>
      <w:r w:rsidR="00D14EAC">
        <w:rPr>
          <w:rFonts w:ascii="Times New Roman" w:eastAsia="宋体" w:hAnsi="Times New Roman" w:hint="eastAsia"/>
        </w:rPr>
        <w:t>提案</w:t>
      </w:r>
      <w:r w:rsidR="0046615D">
        <w:rPr>
          <w:rFonts w:ascii="Times New Roman" w:eastAsia="宋体" w:hAnsi="Times New Roman" w:hint="eastAsia"/>
        </w:rPr>
        <w:t>，</w:t>
      </w:r>
      <w:r w:rsidR="0046615D" w:rsidRPr="00450465">
        <w:rPr>
          <w:rFonts w:ascii="Times New Roman" w:eastAsia="宋体" w:hAnsi="Times New Roman" w:hint="eastAsia"/>
        </w:rPr>
        <w:t>确定</w:t>
      </w:r>
      <w:r w:rsidR="00570CEA">
        <w:rPr>
          <w:rFonts w:ascii="Times New Roman" w:eastAsia="宋体" w:hAnsi="Times New Roman" w:hint="eastAsia"/>
        </w:rPr>
        <w:t>其</w:t>
      </w:r>
      <w:r w:rsidR="0046615D" w:rsidRPr="00450465">
        <w:rPr>
          <w:rFonts w:ascii="Times New Roman" w:eastAsia="宋体" w:hAnsi="Times New Roman" w:hint="eastAsia"/>
        </w:rPr>
        <w:t>区块</w:t>
      </w:r>
      <w:r w:rsidR="00D14EAC">
        <w:rPr>
          <w:rFonts w:ascii="Times New Roman" w:eastAsia="宋体" w:hAnsi="Times New Roman" w:hint="eastAsia"/>
        </w:rPr>
        <w:t>B</w:t>
      </w:r>
      <w:r w:rsidR="0046615D" w:rsidRPr="00450465">
        <w:rPr>
          <w:rFonts w:ascii="Times New Roman" w:eastAsia="宋体" w:hAnsi="Times New Roman" w:hint="eastAsia"/>
        </w:rPr>
        <w:t>有效</w:t>
      </w:r>
      <w:r w:rsidR="0046615D">
        <w:rPr>
          <w:rFonts w:ascii="Times New Roman" w:eastAsia="宋体" w:hAnsi="Times New Roman" w:hint="eastAsia"/>
        </w:rPr>
        <w:t>后将其</w:t>
      </w:r>
      <w:r w:rsidR="0046615D" w:rsidRPr="00450465">
        <w:rPr>
          <w:rFonts w:ascii="Times New Roman" w:eastAsia="宋体" w:hAnsi="Times New Roman" w:hint="eastAsia"/>
        </w:rPr>
        <w:t>作为提议区块。</w:t>
      </w:r>
    </w:p>
    <w:p w14:paraId="285ACFA0" w14:textId="426DECB3" w:rsidR="00450465" w:rsidRPr="00450465" w:rsidRDefault="00570CEA" w:rsidP="00450465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="00450465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 w:rsidR="00450465" w:rsidRPr="00450465">
        <w:rPr>
          <w:rFonts w:ascii="Times New Roman" w:eastAsia="宋体" w:hAnsi="Times New Roman" w:hint="eastAsia"/>
        </w:rPr>
        <w:t>将提议信息</w:t>
      </w:r>
      <w:r w:rsidR="00E77509" w:rsidRPr="00E77509">
        <w:rPr>
          <w:rFonts w:ascii="Times New Roman" w:eastAsia="宋体" w:hAnsi="Times New Roman"/>
        </w:rPr>
        <w:t>L(|Proposal|</w:t>
      </w:r>
      <w:r w:rsidR="000144FD">
        <w:rPr>
          <w:rFonts w:ascii="Times New Roman" w:eastAsia="宋体" w:hAnsi="Times New Roman" w:hint="eastAsia"/>
        </w:rPr>
        <w:t>)</w:t>
      </w:r>
      <w:r w:rsidR="00450465" w:rsidRPr="00450465">
        <w:rPr>
          <w:rFonts w:ascii="Times New Roman" w:eastAsia="宋体" w:hAnsi="Times New Roman" w:hint="eastAsia"/>
        </w:rPr>
        <w:t>发送给</w:t>
      </w:r>
      <w:r w:rsidR="00E77509">
        <w:rPr>
          <w:rFonts w:ascii="Times New Roman" w:eastAsia="宋体" w:hAnsi="Times New Roman" w:hint="eastAsia"/>
        </w:rPr>
        <w:t>敌手</w:t>
      </w:r>
      <w:r w:rsidR="00E77509">
        <w:rPr>
          <w:rFonts w:ascii="Times New Roman" w:eastAsia="宋体" w:hAnsi="Times New Roman" w:hint="eastAsia"/>
        </w:rPr>
        <w:t>A</w:t>
      </w:r>
      <w:r w:rsidR="00450465" w:rsidRPr="00450465">
        <w:rPr>
          <w:rFonts w:ascii="Times New Roman" w:eastAsia="宋体" w:hAnsi="Times New Roman" w:hint="eastAsia"/>
        </w:rPr>
        <w:t>，</w:t>
      </w:r>
      <w:r w:rsidR="0046615D">
        <w:rPr>
          <w:rFonts w:ascii="Times New Roman" w:eastAsia="宋体" w:hAnsi="Times New Roman" w:hint="eastAsia"/>
        </w:rPr>
        <w:t>然后签名并</w:t>
      </w:r>
      <w:r w:rsidR="00450465" w:rsidRPr="00450465">
        <w:rPr>
          <w:rFonts w:ascii="Times New Roman" w:eastAsia="宋体" w:hAnsi="Times New Roman" w:hint="eastAsia"/>
        </w:rPr>
        <w:t>广播</w:t>
      </w:r>
      <w:r w:rsidR="00E77509" w:rsidRPr="00E77509">
        <w:rPr>
          <w:rFonts w:ascii="Times New Roman" w:eastAsia="宋体" w:hAnsi="Times New Roman"/>
        </w:rPr>
        <w:t>(Proposal)</w:t>
      </w:r>
      <w:r w:rsidR="00450465" w:rsidRPr="00450465">
        <w:rPr>
          <w:rFonts w:ascii="Times New Roman" w:eastAsia="宋体" w:hAnsi="Times New Roman" w:hint="eastAsia"/>
        </w:rPr>
        <w:t>给验证者。</w:t>
      </w:r>
    </w:p>
    <w:p w14:paraId="171B84E7" w14:textId="6834405B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，开始新的轮次</w:t>
      </w:r>
      <w:r w:rsidRPr="00450465">
        <w:rPr>
          <w:rFonts w:ascii="Times New Roman" w:eastAsia="宋体" w:hAnsi="Times New Roman" w:hint="eastAsia"/>
        </w:rPr>
        <w:t>。</w:t>
      </w:r>
    </w:p>
    <w:p w14:paraId="15C63E21" w14:textId="24862747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5E1CE16C" w14:textId="0A073CE8" w:rsidR="006B5A1D" w:rsidRPr="0046615D" w:rsidRDefault="006B5A1D" w:rsidP="006B5A1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4A31E8" w14:textId="128B3F9F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 w:rsidR="006B5A1D"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 w:rsidR="006B5A1D"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0D44A25E" w14:textId="7B7C101F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1D15A846" w14:textId="6A34B5F1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62E53AC7" w14:textId="5BCAC03B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01C70597" w14:textId="440E5E77" w:rsid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024352" w:rsidRPr="00024352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</w:t>
      </w:r>
      <w:r w:rsidRPr="00450465">
        <w:rPr>
          <w:rFonts w:ascii="Times New Roman" w:eastAsia="宋体" w:hAnsi="Times New Roman" w:hint="eastAsia"/>
        </w:rPr>
        <w:t>，开始新的轮次。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02589" w14:paraId="45320903" w14:textId="77777777" w:rsidTr="00802589">
        <w:trPr>
          <w:jc w:val="center"/>
        </w:trPr>
        <w:tc>
          <w:tcPr>
            <w:tcW w:w="4148" w:type="dxa"/>
            <w:vAlign w:val="center"/>
          </w:tcPr>
          <w:p w14:paraId="21186A5E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6083142D" wp14:editId="78182443">
                  <wp:extent cx="1695450" cy="1800225"/>
                  <wp:effectExtent l="0" t="0" r="0" b="9525"/>
                  <wp:docPr id="5304404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40400" name="图片 53044040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02E85A" w14:textId="11A00DA6" w:rsidR="00802589" w:rsidRDefault="00802589" w:rsidP="00802589">
            <w:pPr>
              <w:pStyle w:val="ab"/>
              <w:jc w:val="center"/>
              <w:rPr>
                <w:rFonts w:ascii="Times New Roman" w:eastAsia="宋体" w:hAnsi="Times New Roman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rPr>
                <w:rFonts w:hint="eastAsia"/>
              </w:rPr>
              <w:t xml:space="preserve"> </w:t>
            </w:r>
            <w:r w:rsidRPr="00AF7FE0">
              <w:rPr>
                <w:rFonts w:hint="eastAsia"/>
              </w:rPr>
              <w:t>Proposal</w:t>
            </w:r>
            <w:r w:rsidRPr="00AF7FE0">
              <w:rPr>
                <w:rFonts w:hint="eastAsia"/>
              </w:rPr>
              <w:t>数据结构</w:t>
            </w:r>
          </w:p>
        </w:tc>
        <w:tc>
          <w:tcPr>
            <w:tcW w:w="4148" w:type="dxa"/>
            <w:vAlign w:val="center"/>
          </w:tcPr>
          <w:p w14:paraId="5DCF9B31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3E5FE40E" wp14:editId="06A4353B">
                  <wp:extent cx="1695450" cy="1485900"/>
                  <wp:effectExtent l="0" t="0" r="0" b="0"/>
                  <wp:docPr id="198608363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083634" name="图片 19860836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188E3" w14:textId="501AFB81" w:rsidR="00802589" w:rsidRDefault="00802589" w:rsidP="00802589">
            <w:pPr>
              <w:pStyle w:val="ab"/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rPr>
                <w:rFonts w:hint="eastAsia"/>
              </w:rPr>
              <w:t xml:space="preserve"> Vote</w:t>
            </w:r>
            <w:r w:rsidRPr="00C9508B">
              <w:rPr>
                <w:rFonts w:hint="eastAsia"/>
              </w:rPr>
              <w:t>数据结构</w:t>
            </w:r>
          </w:p>
          <w:p w14:paraId="3C9898FD" w14:textId="3848D993" w:rsidR="00802589" w:rsidRDefault="00802589" w:rsidP="00802589">
            <w:pPr>
              <w:jc w:val="center"/>
              <w:rPr>
                <w:rFonts w:ascii="Times New Roman" w:eastAsia="宋体" w:hAnsi="Times New Roman"/>
              </w:rPr>
            </w:pPr>
          </w:p>
        </w:tc>
      </w:tr>
    </w:tbl>
    <w:p w14:paraId="22BB8AE5" w14:textId="52D7D451" w:rsidR="00EB273E" w:rsidRPr="002315D6" w:rsidRDefault="00367BF4" w:rsidP="0064499D">
      <w:pPr>
        <w:pStyle w:val="a9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64499D">
        <w:rPr>
          <w:rFonts w:ascii="Times New Roman" w:eastAsia="宋体" w:hAnsi="Times New Roman" w:hint="eastAsia"/>
          <w:b/>
          <w:bCs/>
          <w:sz w:val="32"/>
          <w:szCs w:val="32"/>
        </w:rPr>
        <w:t>理想</w:t>
      </w:r>
      <w:r w:rsidRPr="002315D6">
        <w:rPr>
          <w:rFonts w:ascii="Times New Roman" w:eastAsia="宋体" w:hAnsi="Times New Roman" w:hint="eastAsia"/>
          <w:b/>
          <w:bCs/>
          <w:sz w:val="32"/>
          <w:szCs w:val="32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  <m:r>
              <w:rPr>
                <w:rFonts w:ascii="Cambria Math" w:eastAsia="微软雅黑" w:hAnsi="Cambria Math" w:cs="微软雅黑"/>
                <w:sz w:val="32"/>
                <w:szCs w:val="32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ideal</m:t>
            </m:r>
          </m:sub>
        </m:sSub>
      </m:oMath>
    </w:p>
    <w:p w14:paraId="11AEC9CB" w14:textId="09A85170" w:rsidR="002315D6" w:rsidRPr="00C67378" w:rsidRDefault="002315D6" w:rsidP="00C67378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</w:rPr>
      </w:pPr>
      <w:bookmarkStart w:id="1" w:name="理想功能-_____ftbftvδftimefbb"/>
      <w:proofErr w:type="spellStart"/>
      <w:r w:rsidRPr="00C67378">
        <w:rPr>
          <w:rFonts w:ascii="Times New Roman" w:eastAsia="宋体" w:hAnsi="Times New Roman"/>
          <w:b/>
          <w:bCs/>
          <w:color w:val="000000" w:themeColor="text1"/>
        </w:rPr>
        <w:t>理想功能</w:t>
      </w:r>
      <w:proofErr w:type="spellEnd"/>
      <w:r w:rsidRPr="00C67378">
        <w:rPr>
          <w:rFonts w:ascii="Times New Roman" w:eastAsia="宋体" w:hAnsi="Times New Roman"/>
          <w:b/>
          <w:bCs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b/>
                <w:bCs/>
                <w:color w:val="000000" w:themeColor="text1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</w:rPr>
              <m:t>TBFT</m:t>
            </m:r>
          </m:sub>
          <m:sup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V,Δ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b/>
                <w:bCs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BB</m:t>
                </m:r>
              </m:sub>
            </m:sSub>
          </m:e>
        </m:d>
      </m:oMath>
    </w:p>
    <w:p w14:paraId="79801BE7" w14:textId="7E3F8930" w:rsidR="002315D6" w:rsidRPr="001701EA" w:rsidRDefault="00C67378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  <w:lang w:eastAsia="zh-CN"/>
        </w:rPr>
      </w:pPr>
      <w:r>
        <w:rPr>
          <w:rFonts w:ascii="Times New Roman" w:eastAsia="宋体" w:hAnsi="Times New Roman" w:hint="eastAsia"/>
          <w:b/>
          <w:bCs/>
          <w:color w:val="000000" w:themeColor="text1"/>
          <w:lang w:eastAsia="zh-CN"/>
        </w:rPr>
        <w:t>针对</w:t>
      </w:r>
      <w:r w:rsidR="002315D6" w:rsidRPr="001701EA">
        <w:rPr>
          <w:rFonts w:ascii="Times New Roman" w:eastAsia="宋体" w:hAnsi="Times New Roman" w:hint="eastAsia"/>
          <w:b/>
          <w:bCs/>
          <w:color w:val="000000" w:themeColor="text1"/>
          <w:lang w:eastAsia="zh-CN"/>
        </w:rPr>
        <w:t>网络延迟攻击</w:t>
      </w:r>
    </w:p>
    <w:p w14:paraId="42BB5EBC" w14:textId="77777777" w:rsidR="002315D6" w:rsidRPr="001701EA" w:rsidRDefault="002315D6" w:rsidP="002315D6">
      <w:pPr>
        <w:pStyle w:val="ad"/>
        <w:adjustRightInd w:val="0"/>
        <w:snapToGrid w:val="0"/>
        <w:spacing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参数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92E28D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V</w:t>
      </w:r>
      <w:r w:rsidRPr="001701EA">
        <w:rPr>
          <w:rFonts w:ascii="Times New Roman" w:eastAsia="宋体" w:hAnsi="Times New Roman" w:hint="eastAsia"/>
          <w:color w:val="000000" w:themeColor="text1"/>
        </w:rPr>
        <w:t>：验证者集合</w:t>
      </w:r>
    </w:p>
    <w:p w14:paraId="6AE19213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最大超时时间</w:t>
      </w:r>
    </w:p>
    <w:p w14:paraId="6AADD82A" w14:textId="05493DE6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时间功能</w:t>
      </w:r>
    </w:p>
    <w:p w14:paraId="2A4AA770" w14:textId="44C0C43C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B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广播功能</w:t>
      </w:r>
    </w:p>
    <w:p w14:paraId="0D0647E9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符号解释</w:t>
      </w:r>
      <w:proofErr w:type="spellEnd"/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016F6A" w14:textId="77777777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当前区块高度，或当前正在执行的共识实例</w:t>
      </w:r>
    </w:p>
    <w:p w14:paraId="631C1112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</w:t>
      </w:r>
    </w:p>
    <w:p w14:paraId="46C7B80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ste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, prevote, precommit, commit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的共识阶段</w:t>
      </w:r>
    </w:p>
    <w:p w14:paraId="76EBD23C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</m:oMath>
      <w:r w:rsidRPr="001701EA">
        <w:rPr>
          <w:rFonts w:ascii="Times New Roman" w:eastAsia="宋体" w:hAnsi="Times New Roman" w:hint="eastAsia"/>
          <w:color w:val="000000" w:themeColor="text1"/>
        </w:rPr>
        <w:t>：记录每个节点在不同区块高度下达成的最终共识值</w:t>
      </w:r>
    </w:p>
    <w:p w14:paraId="4FED4500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空参数</w:t>
      </w:r>
    </w:p>
    <w:p w14:paraId="5C7CFEE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24C69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08698562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32EC024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返回步骤</w:t>
      </w:r>
      <w:r w:rsidRPr="001701EA">
        <w:rPr>
          <w:rFonts w:ascii="Times New Roman" w:eastAsia="宋体" w:hAnsi="Times New Roman"/>
          <w:color w:val="000000" w:themeColor="text1"/>
        </w:rPr>
        <w:t xml:space="preserve"> 1</w:t>
      </w:r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38E00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74CF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s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中选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240D0A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Ge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B90D16F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被破坏，则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DBF6F7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423B72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935BF8A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E01D457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573C0B2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3585F46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EFDBD3A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751418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34C6BD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收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D27BC9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6E3B5F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8C7DC47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65A880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A224904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705806AD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7C050E16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8FA49E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4F293CF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491D6B6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8AF1EC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PREVOTE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13C542B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275BEF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A2C4FF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1058E93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D3B8C4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08212DB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91A2DD5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C5D08C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827010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B5E521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C80F8B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(PRECOMMIT)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AD1E6E2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71934F9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B61CF8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263C01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7CC2B56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EA74FF2" w14:textId="77777777" w:rsidR="002315D6" w:rsidRPr="001701EA" w:rsidRDefault="002315D6" w:rsidP="002315D6">
      <w:pPr>
        <w:widowControl/>
        <w:numPr>
          <w:ilvl w:val="0"/>
          <w:numId w:val="15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COMMIT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3B2B840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设置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并将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94B004A" w14:textId="2FF3A7A7" w:rsidR="002315D6" w:rsidRPr="002315D6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  <w:bookmarkEnd w:id="1"/>
    </w:p>
    <w:p w14:paraId="204D6D6C" w14:textId="7C05D0FD" w:rsidR="00404B19" w:rsidRPr="00EA355C" w:rsidRDefault="00404B19" w:rsidP="00EA355C">
      <w:pPr>
        <w:rPr>
          <w:rFonts w:ascii="Times New Roman" w:eastAsia="宋体" w:hAnsi="Times New Roman" w:cs="宋体" w:hint="eastAsia"/>
          <w:sz w:val="24"/>
        </w:rPr>
      </w:pPr>
    </w:p>
    <w:sectPr w:rsidR="00404B19" w:rsidRPr="00EA35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59DCEE" w14:textId="77777777" w:rsidR="003F4607" w:rsidRDefault="003F4607" w:rsidP="001A01E2">
      <w:r>
        <w:separator/>
      </w:r>
    </w:p>
  </w:endnote>
  <w:endnote w:type="continuationSeparator" w:id="0">
    <w:p w14:paraId="426FC0FC" w14:textId="77777777" w:rsidR="003F4607" w:rsidRDefault="003F4607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CC0577" w14:textId="77777777" w:rsidR="003F4607" w:rsidRDefault="003F4607" w:rsidP="001A01E2">
      <w:r>
        <w:separator/>
      </w:r>
    </w:p>
  </w:footnote>
  <w:footnote w:type="continuationSeparator" w:id="0">
    <w:p w14:paraId="715837FF" w14:textId="77777777" w:rsidR="003F4607" w:rsidRDefault="003F4607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6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7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8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866259">
    <w:abstractNumId w:val="0"/>
  </w:num>
  <w:num w:numId="2" w16cid:durableId="6256884">
    <w:abstractNumId w:val="9"/>
  </w:num>
  <w:num w:numId="3" w16cid:durableId="167134631">
    <w:abstractNumId w:val="4"/>
  </w:num>
  <w:num w:numId="4" w16cid:durableId="1221014461">
    <w:abstractNumId w:val="5"/>
  </w:num>
  <w:num w:numId="5" w16cid:durableId="1192912573">
    <w:abstractNumId w:val="7"/>
  </w:num>
  <w:num w:numId="6" w16cid:durableId="340353611">
    <w:abstractNumId w:val="6"/>
  </w:num>
  <w:num w:numId="7" w16cid:durableId="942998411">
    <w:abstractNumId w:val="8"/>
  </w:num>
  <w:num w:numId="8" w16cid:durableId="393353918">
    <w:abstractNumId w:val="2"/>
  </w:num>
  <w:num w:numId="9" w16cid:durableId="1976254666">
    <w:abstractNumId w:val="10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759C"/>
    <w:rsid w:val="000144FD"/>
    <w:rsid w:val="0002262F"/>
    <w:rsid w:val="00024352"/>
    <w:rsid w:val="00025D2A"/>
    <w:rsid w:val="00032942"/>
    <w:rsid w:val="0004663C"/>
    <w:rsid w:val="00052D94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678C"/>
    <w:rsid w:val="001E1124"/>
    <w:rsid w:val="002315D6"/>
    <w:rsid w:val="002349E7"/>
    <w:rsid w:val="00237F52"/>
    <w:rsid w:val="00250E91"/>
    <w:rsid w:val="0025652E"/>
    <w:rsid w:val="00270B6C"/>
    <w:rsid w:val="0027512C"/>
    <w:rsid w:val="002813E1"/>
    <w:rsid w:val="00285F6F"/>
    <w:rsid w:val="002901CC"/>
    <w:rsid w:val="002940CD"/>
    <w:rsid w:val="002971BE"/>
    <w:rsid w:val="002A1DB2"/>
    <w:rsid w:val="002B1335"/>
    <w:rsid w:val="002D1629"/>
    <w:rsid w:val="002E474C"/>
    <w:rsid w:val="002E4F10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3F4607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2A00"/>
    <w:rsid w:val="0053025E"/>
    <w:rsid w:val="00533FE2"/>
    <w:rsid w:val="0053674B"/>
    <w:rsid w:val="00545B5A"/>
    <w:rsid w:val="00551270"/>
    <w:rsid w:val="00556658"/>
    <w:rsid w:val="00561406"/>
    <w:rsid w:val="00565B19"/>
    <w:rsid w:val="005708D5"/>
    <w:rsid w:val="00570CEA"/>
    <w:rsid w:val="00571314"/>
    <w:rsid w:val="00573719"/>
    <w:rsid w:val="0057498A"/>
    <w:rsid w:val="00581EC9"/>
    <w:rsid w:val="005A1871"/>
    <w:rsid w:val="005A66CE"/>
    <w:rsid w:val="005B0F60"/>
    <w:rsid w:val="005B24D8"/>
    <w:rsid w:val="005C75CB"/>
    <w:rsid w:val="005E60DB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E462A"/>
    <w:rsid w:val="006E58E5"/>
    <w:rsid w:val="006F35A4"/>
    <w:rsid w:val="0070327E"/>
    <w:rsid w:val="00712931"/>
    <w:rsid w:val="0072226D"/>
    <w:rsid w:val="007311E6"/>
    <w:rsid w:val="00734548"/>
    <w:rsid w:val="0073550A"/>
    <w:rsid w:val="00751BCF"/>
    <w:rsid w:val="00765896"/>
    <w:rsid w:val="00765ACE"/>
    <w:rsid w:val="00783611"/>
    <w:rsid w:val="00785085"/>
    <w:rsid w:val="00786C17"/>
    <w:rsid w:val="00790C9B"/>
    <w:rsid w:val="007A36BB"/>
    <w:rsid w:val="007B2834"/>
    <w:rsid w:val="007B3482"/>
    <w:rsid w:val="007B7561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65C0"/>
    <w:rsid w:val="00857C36"/>
    <w:rsid w:val="00887BBF"/>
    <w:rsid w:val="00895FB7"/>
    <w:rsid w:val="008A253E"/>
    <w:rsid w:val="008C23F8"/>
    <w:rsid w:val="008D036F"/>
    <w:rsid w:val="008E62F2"/>
    <w:rsid w:val="00917AEB"/>
    <w:rsid w:val="0092651B"/>
    <w:rsid w:val="00931C41"/>
    <w:rsid w:val="009475D8"/>
    <w:rsid w:val="00954BC9"/>
    <w:rsid w:val="00963EE3"/>
    <w:rsid w:val="00965D4E"/>
    <w:rsid w:val="00982B24"/>
    <w:rsid w:val="009A2098"/>
    <w:rsid w:val="009B5DB4"/>
    <w:rsid w:val="009C25F1"/>
    <w:rsid w:val="009C321E"/>
    <w:rsid w:val="009C7360"/>
    <w:rsid w:val="009D24B3"/>
    <w:rsid w:val="009D590E"/>
    <w:rsid w:val="009E04F8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3F58"/>
    <w:rsid w:val="00AA54FC"/>
    <w:rsid w:val="00AA6E5B"/>
    <w:rsid w:val="00AB6389"/>
    <w:rsid w:val="00AC7C4B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66102"/>
    <w:rsid w:val="00C67378"/>
    <w:rsid w:val="00C7406D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3A93"/>
    <w:rsid w:val="00D35C94"/>
    <w:rsid w:val="00D442B7"/>
    <w:rsid w:val="00D470AD"/>
    <w:rsid w:val="00D742B3"/>
    <w:rsid w:val="00D75D97"/>
    <w:rsid w:val="00D92902"/>
    <w:rsid w:val="00D962C2"/>
    <w:rsid w:val="00DB1548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355C"/>
    <w:rsid w:val="00EA6606"/>
    <w:rsid w:val="00EA7576"/>
    <w:rsid w:val="00EB273E"/>
    <w:rsid w:val="00EB362A"/>
    <w:rsid w:val="00ED4215"/>
    <w:rsid w:val="00ED7682"/>
    <w:rsid w:val="00EF74B6"/>
    <w:rsid w:val="00F16056"/>
    <w:rsid w:val="00F20390"/>
    <w:rsid w:val="00F207E3"/>
    <w:rsid w:val="00F21BA8"/>
    <w:rsid w:val="00F32468"/>
    <w:rsid w:val="00F35113"/>
    <w:rsid w:val="00F359DA"/>
    <w:rsid w:val="00F419B2"/>
    <w:rsid w:val="00F70594"/>
    <w:rsid w:val="00F74DC8"/>
    <w:rsid w:val="00F76AED"/>
    <w:rsid w:val="00FB4397"/>
    <w:rsid w:val="00FB5AB6"/>
    <w:rsid w:val="00FB64A0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a">
    <w:name w:val="Placeholder Text"/>
    <w:basedOn w:val="a0"/>
    <w:uiPriority w:val="99"/>
    <w:unhideWhenUsed/>
    <w:rsid w:val="001C1C27"/>
    <w:rPr>
      <w:color w:val="666666"/>
    </w:rPr>
  </w:style>
  <w:style w:type="paragraph" w:styleId="ab">
    <w:name w:val="caption"/>
    <w:basedOn w:val="a"/>
    <w:next w:val="a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c">
    <w:name w:val="Table Grid"/>
    <w:basedOn w:val="a1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d"/>
    <w:next w:val="ad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d">
    <w:name w:val="Body Text"/>
    <w:basedOn w:val="a"/>
    <w:link w:val="ae"/>
    <w:rsid w:val="00367BF4"/>
    <w:pPr>
      <w:spacing w:after="120"/>
    </w:pPr>
  </w:style>
  <w:style w:type="character" w:customStyle="1" w:styleId="ae">
    <w:name w:val="正文文本 字符"/>
    <w:basedOn w:val="a0"/>
    <w:link w:val="ad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0"/>
    <w:link w:val="1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d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0"/>
    <w:link w:val="3"/>
    <w:semiHidden/>
    <w:rsid w:val="00EA6606"/>
    <w:rPr>
      <w:rFonts w:ascii="宋体" w:hAnsi="宋体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1018</Words>
  <Characters>5807</Characters>
  <Application>Microsoft Office Word</Application>
  <DocSecurity>0</DocSecurity>
  <Lines>48</Lines>
  <Paragraphs>13</Paragraphs>
  <ScaleCrop>false</ScaleCrop>
  <Company/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当</dc:creator>
  <cp:lastModifiedBy>Nova Jane</cp:lastModifiedBy>
  <cp:revision>14</cp:revision>
  <dcterms:created xsi:type="dcterms:W3CDTF">2024-12-25T02:05:00Z</dcterms:created>
  <dcterms:modified xsi:type="dcterms:W3CDTF">2024-12-26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